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B0761" w14:textId="3D366511" w:rsidR="009D7520" w:rsidRPr="001A2CC8" w:rsidRDefault="009D7520" w:rsidP="009D7520">
      <w:pPr>
        <w:spacing w:before="120" w:after="120"/>
        <w:jc w:val="center"/>
        <w:rPr>
          <w:rFonts w:asciiTheme="majorHAnsi" w:hAnsiTheme="majorHAnsi" w:cstheme="majorHAnsi"/>
          <w:b/>
          <w:u w:val="single"/>
        </w:rPr>
      </w:pPr>
      <w:r w:rsidRPr="001A2CC8">
        <w:rPr>
          <w:rFonts w:asciiTheme="majorHAnsi" w:hAnsiTheme="majorHAnsi" w:cstheme="majorHAnsi"/>
          <w:noProof/>
          <w:sz w:val="16"/>
        </w:rPr>
        <w:drawing>
          <wp:inline distT="0" distB="0" distL="0" distR="0" wp14:anchorId="5CA14D9A" wp14:editId="28F0E964">
            <wp:extent cx="2371725" cy="628650"/>
            <wp:effectExtent l="0" t="0" r="9525" b="0"/>
            <wp:docPr id="1" name="Picture 1" descr="KIlogo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Ilogo7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6E670" w14:textId="5493A0EE" w:rsidR="009D7520" w:rsidRPr="000F705D" w:rsidRDefault="009D7520" w:rsidP="009D7520">
      <w:pPr>
        <w:spacing w:before="120" w:after="120"/>
        <w:jc w:val="center"/>
        <w:rPr>
          <w:rFonts w:asciiTheme="majorHAnsi" w:hAnsiTheme="majorHAnsi" w:cstheme="majorHAnsi"/>
          <w:b/>
          <w:sz w:val="28"/>
          <w:u w:val="single"/>
        </w:rPr>
      </w:pPr>
      <w:r w:rsidRPr="001A2CC8">
        <w:rPr>
          <w:rFonts w:asciiTheme="majorHAnsi" w:hAnsiTheme="majorHAnsi" w:cstheme="majorHAnsi"/>
          <w:b/>
          <w:sz w:val="28"/>
          <w:u w:val="single"/>
        </w:rPr>
        <w:t>Case Presentation Template</w:t>
      </w:r>
    </w:p>
    <w:p w14:paraId="4279347D" w14:textId="3E5C930B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PRESENTER</w:t>
      </w:r>
      <w:r w:rsidR="004D4C42"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NAME</w:t>
      </w: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</w:p>
    <w:p w14:paraId="0081D18F" w14:textId="56F80C6F" w:rsidR="004D4C42" w:rsidRPr="001A2CC8" w:rsidRDefault="004D4C42" w:rsidP="008E3D02">
      <w:pPr>
        <w:spacing w:before="120" w:after="120" w:line="253" w:lineRule="atLeast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color w:val="000000"/>
          <w:sz w:val="22"/>
          <w:szCs w:val="22"/>
        </w:rPr>
        <w:t>EXCECUTIVE SUMMARY:</w:t>
      </w:r>
    </w:p>
    <w:p w14:paraId="01E4752D" w14:textId="77777777" w:rsidR="008E3D02" w:rsidRPr="001A2CC8" w:rsidRDefault="008E3D02" w:rsidP="008E3D02">
      <w:pPr>
        <w:spacing w:before="120" w:after="120"/>
        <w:ind w:left="72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br w:type="column"/>
      </w:r>
    </w:p>
    <w:p w14:paraId="6CD153A0" w14:textId="77777777" w:rsidR="00DE1BC2" w:rsidRDefault="00562D76" w:rsidP="008E3D02">
      <w:pPr>
        <w:spacing w:before="120" w:after="120" w:line="253" w:lineRule="atLeast"/>
        <w:rPr>
          <w:rFonts w:asciiTheme="majorHAnsi" w:hAnsiTheme="majorHAnsi" w:cstheme="majorHAnsi"/>
          <w:i/>
          <w:iCs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Meeting-by-</w:t>
      </w:r>
      <w:proofErr w:type="gramStart"/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Meeting Summary</w:t>
      </w:r>
      <w:r w:rsidR="008E3D02" w:rsidRPr="001A2CC8">
        <w:rPr>
          <w:rFonts w:asciiTheme="majorHAnsi" w:hAnsiTheme="majorHAnsi" w:cstheme="majorHAnsi"/>
          <w:i/>
          <w:iCs/>
          <w:color w:val="000000"/>
          <w:sz w:val="22"/>
          <w:szCs w:val="22"/>
        </w:rPr>
        <w:t>:</w:t>
      </w:r>
      <w:proofErr w:type="gramEnd"/>
      <w:r w:rsidR="008E3D02" w:rsidRPr="001A2CC8">
        <w:rPr>
          <w:rFonts w:asciiTheme="majorHAnsi" w:hAnsiTheme="majorHAnsi" w:cstheme="majorHAnsi"/>
          <w:i/>
          <w:iCs/>
          <w:color w:val="000000"/>
          <w:sz w:val="22"/>
          <w:szCs w:val="22"/>
        </w:rPr>
        <w:t> </w:t>
      </w:r>
    </w:p>
    <w:p w14:paraId="5B76902F" w14:textId="318F9845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Meeting One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Exploration</w:t>
      </w:r>
    </w:p>
    <w:p w14:paraId="4A9BFE99" w14:textId="358202AF" w:rsidR="003B0308" w:rsidRDefault="003B0308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57ADBA3B" w14:textId="77777777" w:rsidR="00DE1BC2" w:rsidRPr="001A2CC8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270344C6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5AC5EBA3" w14:textId="55CD320D" w:rsidR="00AB22C5" w:rsidRPr="001A2CC8" w:rsidRDefault="00AB22C5" w:rsidP="00AB22C5">
      <w:pPr>
        <w:spacing w:before="120" w:after="120"/>
        <w:ind w:left="360" w:hanging="360"/>
        <w:rPr>
          <w:rFonts w:asciiTheme="majorHAnsi" w:hAnsiTheme="majorHAnsi" w:cstheme="majorHAnsi"/>
          <w:color w:val="000000"/>
          <w:sz w:val="27"/>
          <w:szCs w:val="27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Inspirational Exercises: Exploration -&gt; Vision</w:t>
      </w:r>
    </w:p>
    <w:p w14:paraId="75EDC572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:</w:t>
      </w:r>
    </w:p>
    <w:p w14:paraId="3DBCA292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1:</w:t>
      </w:r>
    </w:p>
    <w:p w14:paraId="08B59422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9008EB4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2:</w:t>
      </w:r>
    </w:p>
    <w:p w14:paraId="656F6BA0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7E80C9F7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3:</w:t>
      </w:r>
    </w:p>
    <w:p w14:paraId="2DD0F7B3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4BB6851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649DC08B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1:</w:t>
      </w:r>
    </w:p>
    <w:p w14:paraId="12F07B87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2EBF9427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2:</w:t>
      </w:r>
    </w:p>
    <w:p w14:paraId="06A37928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86BB6F7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Q3:</w:t>
      </w:r>
    </w:p>
    <w:p w14:paraId="67570DDA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11BB4229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</w:t>
      </w:r>
      <w:r w:rsidRPr="001A2CC8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57E5C9D4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Heart’s Core: </w:t>
      </w:r>
    </w:p>
    <w:p w14:paraId="257CA6EE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A1CB4EE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Ought To:</w:t>
      </w:r>
    </w:p>
    <w:p w14:paraId="7A55D856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A595F31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Fun To:</w:t>
      </w:r>
    </w:p>
    <w:p w14:paraId="61A5AFB1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2C5211C9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638128DB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Heart’s Core:</w:t>
      </w:r>
    </w:p>
    <w:p w14:paraId="6D09356B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15533E3D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Ought To:</w:t>
      </w:r>
    </w:p>
    <w:p w14:paraId="35876115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25A441F1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Fun To:</w:t>
      </w:r>
    </w:p>
    <w:p w14:paraId="6E863759" w14:textId="3D76BD4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lastRenderedPageBreak/>
        <w:t>Meeting Two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Vision</w:t>
      </w:r>
    </w:p>
    <w:p w14:paraId="66B47492" w14:textId="77777777" w:rsidR="003B0308" w:rsidRPr="001A2CC8" w:rsidRDefault="003B0308" w:rsidP="003B0308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TORCH STATEMENT:</w:t>
      </w:r>
    </w:p>
    <w:p w14:paraId="07A3DA0A" w14:textId="3ECE4E4A" w:rsidR="003B0308" w:rsidRDefault="003B0308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0B9E3318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3AC6DC48" w14:textId="77777777" w:rsidR="00AB22C5" w:rsidRDefault="00AB22C5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2E903303" w14:textId="77777777" w:rsidR="00AB22C5" w:rsidRPr="001A2CC8" w:rsidRDefault="00AB22C5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3A1185ED" w14:textId="77777777" w:rsidR="00AB22C5" w:rsidRDefault="00AB22C5" w:rsidP="00AB22C5">
      <w:pPr>
        <w:spacing w:line="253" w:lineRule="atLeast"/>
        <w:rPr>
          <w:rFonts w:asciiTheme="majorHAnsi" w:hAnsiTheme="majorHAnsi" w:cstheme="majorHAnsi"/>
          <w:b/>
          <w:i/>
          <w:szCs w:val="22"/>
        </w:rPr>
      </w:pPr>
      <w:r>
        <w:rPr>
          <w:rFonts w:asciiTheme="majorHAnsi" w:hAnsiTheme="majorHAnsi" w:cstheme="majorHAnsi"/>
          <w:b/>
          <w:i/>
          <w:szCs w:val="22"/>
        </w:rPr>
        <w:t>Inspirational Exercises: Vision -&gt; Obstacles</w:t>
      </w:r>
    </w:p>
    <w:p w14:paraId="2006CA05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:</w:t>
      </w:r>
    </w:p>
    <w:p w14:paraId="3F80F43D" w14:textId="435E5208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Day:</w:t>
      </w:r>
    </w:p>
    <w:p w14:paraId="5EC7255F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91B28BF" w14:textId="5DC771ED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Day:</w:t>
      </w:r>
    </w:p>
    <w:p w14:paraId="51269A81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102389B" w14:textId="0F3280C9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Week:</w:t>
      </w:r>
    </w:p>
    <w:p w14:paraId="5C4CC00D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6488568" w14:textId="235CA3F8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Week:</w:t>
      </w:r>
    </w:p>
    <w:p w14:paraId="5D4261CE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6AF1153" w14:textId="05EEBADD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Year:</w:t>
      </w:r>
    </w:p>
    <w:p w14:paraId="77D5E7A5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6A062F09" w14:textId="334C6881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Year:</w:t>
      </w:r>
    </w:p>
    <w:p w14:paraId="15386FCD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125CC5D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1DE54890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Day:</w:t>
      </w:r>
    </w:p>
    <w:p w14:paraId="001D8692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7C042BE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Day:</w:t>
      </w:r>
    </w:p>
    <w:p w14:paraId="75CD333C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C338690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Week:</w:t>
      </w:r>
    </w:p>
    <w:p w14:paraId="3FBE2418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7C7B8821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Week:</w:t>
      </w:r>
    </w:p>
    <w:p w14:paraId="2A224AE8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0A075EF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urrent Year:</w:t>
      </w:r>
    </w:p>
    <w:p w14:paraId="26D90886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6F28C715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deal Year:</w:t>
      </w:r>
    </w:p>
    <w:p w14:paraId="3A5F7654" w14:textId="77777777" w:rsidR="00AB22C5" w:rsidRDefault="00AB22C5" w:rsidP="00AB22C5">
      <w:pPr>
        <w:spacing w:line="253" w:lineRule="atLeast"/>
        <w:rPr>
          <w:rFonts w:ascii="Calibri" w:hAnsi="Calibri" w:cs="Times New Roman"/>
          <w:color w:val="000000"/>
          <w:sz w:val="22"/>
          <w:szCs w:val="22"/>
        </w:rPr>
      </w:pPr>
    </w:p>
    <w:p w14:paraId="1351A780" w14:textId="77777777" w:rsidR="00AB22C5" w:rsidRPr="00DD48E4" w:rsidRDefault="00AB22C5" w:rsidP="00AB22C5">
      <w:pPr>
        <w:spacing w:line="253" w:lineRule="atLeast"/>
        <w:rPr>
          <w:rFonts w:ascii="Calibri" w:hAnsi="Calibri" w:cs="Times New Roman"/>
          <w:color w:val="000000"/>
          <w:sz w:val="22"/>
          <w:szCs w:val="22"/>
        </w:rPr>
      </w:pPr>
    </w:p>
    <w:p w14:paraId="77917909" w14:textId="77777777" w:rsidR="00DE1BC2" w:rsidRDefault="00DE1BC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</w:p>
    <w:p w14:paraId="2E063271" w14:textId="5B8E2795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  <w:u w:val="single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lastRenderedPageBreak/>
        <w:t>Meeting Three</w:t>
      </w:r>
      <w:r w:rsidR="003B0308"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; Obstacles</w:t>
      </w:r>
    </w:p>
    <w:p w14:paraId="2FEAFF07" w14:textId="43AEA2A3" w:rsidR="003B0308" w:rsidRPr="001A2CC8" w:rsidRDefault="003B0308" w:rsidP="003B0308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EVOKE SUMMARY:</w:t>
      </w:r>
    </w:p>
    <w:p w14:paraId="3EC9DC1D" w14:textId="77777777" w:rsidR="008E3D02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76848F97" w14:textId="77777777" w:rsidR="00AB22C5" w:rsidRPr="001A2CC8" w:rsidRDefault="00AB22C5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E8AAB4E" w14:textId="77777777" w:rsidR="00AB22C5" w:rsidRDefault="00AB22C5">
      <w:pPr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</w:p>
    <w:p w14:paraId="4BAC6613" w14:textId="77777777" w:rsidR="00AB22C5" w:rsidRDefault="00AB22C5">
      <w:pPr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</w:p>
    <w:p w14:paraId="42779729" w14:textId="3A50C6F7" w:rsidR="00AB22C5" w:rsidRDefault="00AB22C5" w:rsidP="00AB22C5">
      <w:pPr>
        <w:spacing w:line="253" w:lineRule="atLeast"/>
        <w:rPr>
          <w:rFonts w:asciiTheme="majorHAnsi" w:hAnsiTheme="majorHAnsi" w:cstheme="majorHAnsi"/>
          <w:b/>
          <w:i/>
          <w:szCs w:val="22"/>
        </w:rPr>
      </w:pPr>
      <w:r>
        <w:rPr>
          <w:rFonts w:asciiTheme="majorHAnsi" w:hAnsiTheme="majorHAnsi" w:cstheme="majorHAnsi"/>
          <w:b/>
          <w:i/>
          <w:szCs w:val="22"/>
        </w:rPr>
        <w:t xml:space="preserve">Inspirational Exercises: </w:t>
      </w:r>
      <w:r>
        <w:rPr>
          <w:rFonts w:asciiTheme="majorHAnsi" w:hAnsiTheme="majorHAnsi" w:cstheme="majorHAnsi"/>
          <w:b/>
          <w:i/>
          <w:szCs w:val="22"/>
        </w:rPr>
        <w:t>Obstacles -&gt; Knowledge</w:t>
      </w:r>
    </w:p>
    <w:p w14:paraId="00EED072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1:</w:t>
      </w:r>
    </w:p>
    <w:p w14:paraId="17DEB629" w14:textId="3C77DEE9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Goals for Life:</w:t>
      </w:r>
    </w:p>
    <w:p w14:paraId="2C785586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037C2BF4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47B0BA10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E204E31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6C748C1D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25620217" w14:textId="77777777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55FEEF07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</w:p>
    <w:p w14:paraId="3024B8DC" w14:textId="77777777" w:rsidR="00AB22C5" w:rsidRPr="001A2CC8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  <w:u w:val="single"/>
        </w:rPr>
        <w:t>Client 2:</w:t>
      </w:r>
    </w:p>
    <w:p w14:paraId="0460E21D" w14:textId="160EFEE8" w:rsidR="00AB22C5" w:rsidRDefault="00AB22C5" w:rsidP="00AB22C5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Goals for Life:</w:t>
      </w:r>
    </w:p>
    <w:p w14:paraId="567F27BD" w14:textId="08DAC461" w:rsidR="00DE1BC2" w:rsidRDefault="00DE1BC2">
      <w:pPr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</w:rPr>
        <w:br w:type="page"/>
      </w:r>
    </w:p>
    <w:p w14:paraId="610E0DD0" w14:textId="513417BA" w:rsidR="008E3D02" w:rsidRPr="001A2CC8" w:rsidRDefault="00695FE1" w:rsidP="008E3D02">
      <w:pPr>
        <w:spacing w:before="120" w:after="120"/>
        <w:ind w:left="720" w:hanging="72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lastRenderedPageBreak/>
        <w:t>SEVEN STAGES ANALYSIS</w:t>
      </w:r>
      <w:r w:rsidR="000A36E4" w:rsidRPr="001A2CC8">
        <w:rPr>
          <w:rFonts w:asciiTheme="majorHAnsi" w:hAnsiTheme="majorHAnsi" w:cstheme="majorHAnsi"/>
          <w:b/>
          <w:bCs/>
          <w:color w:val="000000"/>
          <w:sz w:val="22"/>
          <w:szCs w:val="22"/>
        </w:rPr>
        <w:t>:</w:t>
      </w:r>
    </w:p>
    <w:p w14:paraId="2B2B3B18" w14:textId="3486CAC8" w:rsidR="00DE1BC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INNOCENCE </w:t>
      </w:r>
    </w:p>
    <w:p w14:paraId="4E39CE86" w14:textId="1C6388F3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PAIN </w:t>
      </w:r>
    </w:p>
    <w:p w14:paraId="1AB4D1B5" w14:textId="31898EF8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KNOWLEDGE </w:t>
      </w:r>
    </w:p>
    <w:p w14:paraId="25DDDD3B" w14:textId="053E9EE2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UNDERSTANDING </w:t>
      </w:r>
    </w:p>
    <w:p w14:paraId="4B7CD70E" w14:textId="4E61EEF6" w:rsidR="008E3D02" w:rsidRPr="001A2CC8" w:rsidRDefault="009F3BB7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VIGOR </w:t>
      </w:r>
    </w:p>
    <w:p w14:paraId="0F531DE3" w14:textId="1E192950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VISION </w:t>
      </w:r>
    </w:p>
    <w:p w14:paraId="02AE533A" w14:textId="4652A2A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 xml:space="preserve">ALOHA </w:t>
      </w:r>
    </w:p>
    <w:p w14:paraId="1424E1D3" w14:textId="68AF28ED" w:rsidR="008E3D02" w:rsidRPr="001A2CC8" w:rsidRDefault="00AA769E" w:rsidP="00365CB0">
      <w:pPr>
        <w:spacing w:before="120" w:after="120"/>
        <w:ind w:left="360" w:hanging="360"/>
        <w:rPr>
          <w:rFonts w:asciiTheme="majorHAnsi" w:hAnsiTheme="majorHAnsi" w:cstheme="majorHAnsi"/>
          <w:color w:val="000000"/>
          <w:sz w:val="27"/>
          <w:szCs w:val="27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column"/>
      </w:r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III.</w:t>
      </w:r>
      <w:r w:rsidR="008E3D02" w:rsidRPr="001A2CC8">
        <w:rPr>
          <w:rFonts w:asciiTheme="majorHAnsi" w:hAnsiTheme="majorHAnsi" w:cstheme="majorHAnsi"/>
          <w:color w:val="000000"/>
          <w:sz w:val="14"/>
          <w:szCs w:val="14"/>
        </w:rPr>
        <w:t>   </w:t>
      </w:r>
      <w:r w:rsidR="008E3D02"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YOUR INNER RESPONSE TO CLIENT:</w:t>
      </w:r>
    </w:p>
    <w:p w14:paraId="49557A64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79C74CE3" w14:textId="2B6607F1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GENERAL CONCLUDING OBSERVATIONS</w:t>
      </w:r>
      <w:r w:rsidRPr="001A2CC8">
        <w:rPr>
          <w:rFonts w:asciiTheme="majorHAnsi" w:hAnsiTheme="majorHAnsi" w:cstheme="majorHAnsi"/>
          <w:i/>
          <w:iCs/>
          <w:color w:val="000000"/>
          <w:sz w:val="22"/>
          <w:szCs w:val="22"/>
        </w:rPr>
        <w:t>: </w:t>
      </w:r>
    </w:p>
    <w:p w14:paraId="5EB0D531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6DDD89A9" w14:textId="044B7AC0" w:rsidR="008E3D02" w:rsidRPr="001A2CC8" w:rsidRDefault="008E3D02" w:rsidP="00365CB0">
      <w:pPr>
        <w:spacing w:before="120" w:after="120" w:line="253" w:lineRule="atLeast"/>
        <w:ind w:left="450" w:hanging="45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QUESTIONS FOR GROUP:</w:t>
      </w:r>
    </w:p>
    <w:p w14:paraId="1D76A890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1.</w:t>
      </w:r>
    </w:p>
    <w:p w14:paraId="6C2D6AE9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2.</w:t>
      </w:r>
    </w:p>
    <w:p w14:paraId="256B5B3E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3.</w:t>
      </w:r>
    </w:p>
    <w:p w14:paraId="229810E6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4.</w:t>
      </w:r>
    </w:p>
    <w:p w14:paraId="4F1FD587" w14:textId="77777777" w:rsidR="00DE1BC2" w:rsidRDefault="00DE1BC2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br w:type="page"/>
      </w:r>
    </w:p>
    <w:p w14:paraId="3ECD03F3" w14:textId="54D37441" w:rsidR="008E3D02" w:rsidRPr="001A2CC8" w:rsidRDefault="008E3D02" w:rsidP="00365CB0">
      <w:pPr>
        <w:spacing w:before="120" w:after="120" w:line="253" w:lineRule="atLeast"/>
        <w:ind w:left="360" w:hanging="36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YOUR LESSONS LEARNED:</w:t>
      </w:r>
    </w:p>
    <w:p w14:paraId="2EA2F8AB" w14:textId="77777777" w:rsidR="008E3D02" w:rsidRPr="001A2CC8" w:rsidRDefault="008E3D02" w:rsidP="008E3D02">
      <w:pPr>
        <w:spacing w:before="120" w:after="12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3D2A73EA" w14:textId="77777777" w:rsidR="008E3D02" w:rsidRPr="001A2CC8" w:rsidRDefault="008E3D02" w:rsidP="008E3D02">
      <w:pPr>
        <w:spacing w:before="120" w:after="120" w:line="253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20ADAFE7" w14:textId="77777777" w:rsidR="008E3D02" w:rsidRPr="001A2CC8" w:rsidRDefault="008E3D02" w:rsidP="008E3D02">
      <w:pPr>
        <w:spacing w:before="120" w:after="120"/>
        <w:rPr>
          <w:rFonts w:asciiTheme="majorHAnsi" w:hAnsiTheme="majorHAnsi" w:cstheme="majorHAnsi"/>
          <w:color w:val="000000"/>
          <w:sz w:val="22"/>
          <w:szCs w:val="22"/>
        </w:rPr>
      </w:pPr>
      <w:r w:rsidRPr="001A2CC8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4241E6DE" w14:textId="77777777" w:rsidR="008E3D02" w:rsidRPr="001A2CC8" w:rsidRDefault="008E3D02">
      <w:pPr>
        <w:rPr>
          <w:rFonts w:asciiTheme="majorHAnsi" w:hAnsiTheme="majorHAnsi" w:cstheme="majorHAnsi"/>
        </w:rPr>
      </w:pPr>
    </w:p>
    <w:sectPr w:rsidR="008E3D02" w:rsidRPr="001A2CC8" w:rsidSect="00B320B8">
      <w:footerReference w:type="even" r:id="rId8"/>
      <w:foot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95224" w14:textId="77777777" w:rsidR="006B26B1" w:rsidRDefault="006B26B1" w:rsidP="00844CFA">
      <w:r>
        <w:separator/>
      </w:r>
    </w:p>
  </w:endnote>
  <w:endnote w:type="continuationSeparator" w:id="0">
    <w:p w14:paraId="24AD06C6" w14:textId="77777777" w:rsidR="006B26B1" w:rsidRDefault="006B26B1" w:rsidP="00844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7CADFD" w14:textId="77777777" w:rsidR="00723B67" w:rsidRDefault="00723B67" w:rsidP="00844C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2BAA51" w14:textId="77777777" w:rsidR="00723B67" w:rsidRDefault="00723B67" w:rsidP="00844C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53DD6" w14:textId="77777777" w:rsidR="00723B67" w:rsidRPr="00D65102" w:rsidRDefault="00723B67" w:rsidP="00844CFA">
    <w:pPr>
      <w:pStyle w:val="Footer"/>
      <w:framePr w:wrap="around" w:vAnchor="text" w:hAnchor="margin" w:xAlign="right" w:y="1"/>
      <w:rPr>
        <w:rStyle w:val="PageNumber"/>
        <w:rFonts w:ascii="Calibri" w:hAnsi="Calibri"/>
        <w:sz w:val="16"/>
        <w:szCs w:val="16"/>
      </w:rPr>
    </w:pPr>
    <w:r w:rsidRPr="00D65102">
      <w:rPr>
        <w:rStyle w:val="PageNumber"/>
        <w:rFonts w:ascii="Calibri" w:hAnsi="Calibri"/>
        <w:sz w:val="16"/>
        <w:szCs w:val="16"/>
      </w:rPr>
      <w:fldChar w:fldCharType="begin"/>
    </w:r>
    <w:r w:rsidRPr="00D65102">
      <w:rPr>
        <w:rStyle w:val="PageNumber"/>
        <w:rFonts w:ascii="Calibri" w:hAnsi="Calibri"/>
        <w:sz w:val="16"/>
        <w:szCs w:val="16"/>
      </w:rPr>
      <w:instrText xml:space="preserve">PAGE  </w:instrText>
    </w:r>
    <w:r w:rsidRPr="00D65102">
      <w:rPr>
        <w:rStyle w:val="PageNumber"/>
        <w:rFonts w:ascii="Calibri" w:hAnsi="Calibri"/>
        <w:sz w:val="16"/>
        <w:szCs w:val="16"/>
      </w:rPr>
      <w:fldChar w:fldCharType="separate"/>
    </w:r>
    <w:r w:rsidR="00607BAD">
      <w:rPr>
        <w:rStyle w:val="PageNumber"/>
        <w:rFonts w:ascii="Calibri" w:hAnsi="Calibri"/>
        <w:noProof/>
        <w:sz w:val="16"/>
        <w:szCs w:val="16"/>
      </w:rPr>
      <w:t>4</w:t>
    </w:r>
    <w:r w:rsidRPr="00D65102">
      <w:rPr>
        <w:rStyle w:val="PageNumber"/>
        <w:rFonts w:ascii="Calibri" w:hAnsi="Calibri"/>
        <w:sz w:val="16"/>
        <w:szCs w:val="16"/>
      </w:rPr>
      <w:fldChar w:fldCharType="end"/>
    </w:r>
  </w:p>
  <w:p w14:paraId="18B2000E" w14:textId="4B717632" w:rsidR="00723B67" w:rsidRPr="00D65102" w:rsidRDefault="00723B67" w:rsidP="00D65102">
    <w:pPr>
      <w:pStyle w:val="Footer"/>
      <w:ind w:right="360"/>
      <w:jc w:val="center"/>
      <w:rPr>
        <w:rFonts w:ascii="Calibri" w:hAnsi="Calibri"/>
        <w:sz w:val="16"/>
        <w:szCs w:val="16"/>
      </w:rPr>
    </w:pPr>
    <w:r w:rsidRPr="00D65102">
      <w:rPr>
        <w:rFonts w:ascii="Calibri" w:hAnsi="Calibri"/>
        <w:sz w:val="16"/>
        <w:szCs w:val="16"/>
      </w:rPr>
      <w:t>© 20</w:t>
    </w:r>
    <w:r w:rsidR="004C151A">
      <w:rPr>
        <w:rFonts w:ascii="Calibri" w:hAnsi="Calibri"/>
        <w:sz w:val="16"/>
        <w:szCs w:val="16"/>
      </w:rPr>
      <w:t>2</w:t>
    </w:r>
    <w:r w:rsidR="00AB22C5">
      <w:rPr>
        <w:rFonts w:ascii="Calibri" w:hAnsi="Calibri"/>
        <w:sz w:val="16"/>
        <w:szCs w:val="16"/>
      </w:rPr>
      <w:t>6</w:t>
    </w:r>
    <w:r w:rsidRPr="00D65102">
      <w:rPr>
        <w:rFonts w:ascii="Calibri" w:hAnsi="Calibri"/>
        <w:sz w:val="16"/>
        <w:szCs w:val="16"/>
      </w:rPr>
      <w:t xml:space="preserve"> Kinder Institute of Life Plann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7842B" w14:textId="77777777" w:rsidR="006B26B1" w:rsidRDefault="006B26B1" w:rsidP="00844CFA">
      <w:r>
        <w:separator/>
      </w:r>
    </w:p>
  </w:footnote>
  <w:footnote w:type="continuationSeparator" w:id="0">
    <w:p w14:paraId="12F230AD" w14:textId="77777777" w:rsidR="006B26B1" w:rsidRDefault="006B26B1" w:rsidP="00844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81DF2"/>
    <w:multiLevelType w:val="hybridMultilevel"/>
    <w:tmpl w:val="FA70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229A0"/>
    <w:multiLevelType w:val="hybridMultilevel"/>
    <w:tmpl w:val="59544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35244">
    <w:abstractNumId w:val="1"/>
  </w:num>
  <w:num w:numId="2" w16cid:durableId="1370375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Nze3NDE0tjQ2MzFR0lEKTi0uzszPAykwrAUARsRLhSwAAAA="/>
  </w:docVars>
  <w:rsids>
    <w:rsidRoot w:val="008E3D02"/>
    <w:rsid w:val="00002175"/>
    <w:rsid w:val="000A36E4"/>
    <w:rsid w:val="000F705D"/>
    <w:rsid w:val="001A2CC8"/>
    <w:rsid w:val="00351506"/>
    <w:rsid w:val="00365CB0"/>
    <w:rsid w:val="003B0308"/>
    <w:rsid w:val="004051B3"/>
    <w:rsid w:val="00444943"/>
    <w:rsid w:val="0046616E"/>
    <w:rsid w:val="004C151A"/>
    <w:rsid w:val="004D4C42"/>
    <w:rsid w:val="00536CEF"/>
    <w:rsid w:val="0055417E"/>
    <w:rsid w:val="00562D76"/>
    <w:rsid w:val="005E7EF5"/>
    <w:rsid w:val="00603C34"/>
    <w:rsid w:val="00607BAD"/>
    <w:rsid w:val="00666056"/>
    <w:rsid w:val="00695FE1"/>
    <w:rsid w:val="006B26B1"/>
    <w:rsid w:val="00723B67"/>
    <w:rsid w:val="00727FED"/>
    <w:rsid w:val="00777601"/>
    <w:rsid w:val="007A1EEB"/>
    <w:rsid w:val="007C33C8"/>
    <w:rsid w:val="007E5B77"/>
    <w:rsid w:val="007F0DED"/>
    <w:rsid w:val="00801154"/>
    <w:rsid w:val="00844CFA"/>
    <w:rsid w:val="00845573"/>
    <w:rsid w:val="0088056B"/>
    <w:rsid w:val="008B25CD"/>
    <w:rsid w:val="008E3D02"/>
    <w:rsid w:val="00935F09"/>
    <w:rsid w:val="00975CE2"/>
    <w:rsid w:val="0099599B"/>
    <w:rsid w:val="009D7520"/>
    <w:rsid w:val="009F3BB7"/>
    <w:rsid w:val="009F649E"/>
    <w:rsid w:val="00AA769E"/>
    <w:rsid w:val="00AB1F28"/>
    <w:rsid w:val="00AB22C5"/>
    <w:rsid w:val="00AB4F0F"/>
    <w:rsid w:val="00AD47B6"/>
    <w:rsid w:val="00B320B8"/>
    <w:rsid w:val="00B96232"/>
    <w:rsid w:val="00C06B7F"/>
    <w:rsid w:val="00C53065"/>
    <w:rsid w:val="00CA6B18"/>
    <w:rsid w:val="00CC3114"/>
    <w:rsid w:val="00CC50A3"/>
    <w:rsid w:val="00D65102"/>
    <w:rsid w:val="00DD753C"/>
    <w:rsid w:val="00DE1BC2"/>
    <w:rsid w:val="00DE502F"/>
    <w:rsid w:val="00DF4DE6"/>
    <w:rsid w:val="00E552F7"/>
    <w:rsid w:val="00EA50A8"/>
    <w:rsid w:val="00ED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FB6C2F"/>
  <w14:defaultImageDpi w14:val="330"/>
  <w15:docId w15:val="{7BDE885C-8B7B-4AA0-A421-067B02AEE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D02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pelle">
    <w:name w:val="spelle"/>
    <w:basedOn w:val="DefaultParagraphFont"/>
    <w:rsid w:val="008E3D02"/>
  </w:style>
  <w:style w:type="paragraph" w:styleId="Footer">
    <w:name w:val="footer"/>
    <w:basedOn w:val="Normal"/>
    <w:link w:val="FooterChar"/>
    <w:uiPriority w:val="99"/>
    <w:unhideWhenUsed/>
    <w:rsid w:val="00844C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CFA"/>
  </w:style>
  <w:style w:type="character" w:styleId="PageNumber">
    <w:name w:val="page number"/>
    <w:basedOn w:val="DefaultParagraphFont"/>
    <w:uiPriority w:val="99"/>
    <w:semiHidden/>
    <w:unhideWhenUsed/>
    <w:rsid w:val="00844CFA"/>
  </w:style>
  <w:style w:type="paragraph" w:styleId="Header">
    <w:name w:val="header"/>
    <w:basedOn w:val="Normal"/>
    <w:link w:val="HeaderChar"/>
    <w:uiPriority w:val="99"/>
    <w:unhideWhenUsed/>
    <w:rsid w:val="00DD75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3C"/>
  </w:style>
  <w:style w:type="paragraph" w:styleId="BalloonText">
    <w:name w:val="Balloon Text"/>
    <w:basedOn w:val="Normal"/>
    <w:link w:val="BalloonTextChar"/>
    <w:uiPriority w:val="99"/>
    <w:semiHidden/>
    <w:unhideWhenUsed/>
    <w:rsid w:val="003B03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30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7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6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6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20868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1</Words>
  <Characters>804</Characters>
  <Application>Microsoft Office Word</Application>
  <DocSecurity>0</DocSecurity>
  <Lines>2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Jacobson</dc:creator>
  <cp:keywords/>
  <dc:description/>
  <cp:lastModifiedBy>Lora Woodward</cp:lastModifiedBy>
  <cp:revision>2</cp:revision>
  <cp:lastPrinted>2018-03-16T21:36:00Z</cp:lastPrinted>
  <dcterms:created xsi:type="dcterms:W3CDTF">2026-05-22T19:48:00Z</dcterms:created>
  <dcterms:modified xsi:type="dcterms:W3CDTF">2026-05-22T19:48:00Z</dcterms:modified>
</cp:coreProperties>
</file>